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margin" w:tblpXSpec="center" w:tblpY="-2016"/>
        <w:tblW w:w="11678" w:type="dxa"/>
        <w:tblBorders>
          <w:bottom w:val="single" w:sz="4" w:space="0" w:color="000000"/>
        </w:tblBorders>
        <w:tblLook w:val="01E0"/>
      </w:tblPr>
      <w:tblGrid>
        <w:gridCol w:w="11678"/>
      </w:tblGrid>
      <w:tr w:rsidR="00FD5DCA" w:rsidRPr="00374C55" w:rsidTr="00FD5DCA">
        <w:trPr>
          <w:trHeight w:val="1620"/>
        </w:trPr>
        <w:tc>
          <w:tcPr>
            <w:tcW w:w="11678" w:type="dxa"/>
          </w:tcPr>
          <w:p w:rsidR="00C94D83" w:rsidRPr="00374C55" w:rsidRDefault="00D73D1D" w:rsidP="00EA19BD">
            <w:pPr>
              <w:pStyle w:val="Header"/>
              <w:jc w:val="right"/>
              <w:rPr>
                <w:rFonts w:ascii="Times New Roman" w:hAnsi="Times New Roman" w:cs="Times New Roman"/>
                <w:b/>
                <w:sz w:val="32"/>
              </w:rPr>
            </w:pPr>
            <w:r w:rsidRPr="00374C55">
              <w:rPr>
                <w:rFonts w:ascii="Times New Roman" w:hAnsi="Times New Roman" w:cs="Times New Roman"/>
                <w:b/>
                <w:noProof/>
                <w:sz w:val="32"/>
                <w:lang w:val="en-US" w:bidi="hi-IN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543098</wp:posOffset>
                  </wp:positionH>
                  <wp:positionV relativeFrom="paragraph">
                    <wp:posOffset>204621</wp:posOffset>
                  </wp:positionV>
                  <wp:extent cx="798164" cy="780117"/>
                  <wp:effectExtent l="19050" t="0" r="1936" b="0"/>
                  <wp:wrapNone/>
                  <wp:docPr id="1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grayscl/>
                            <a:biLevel thresh="5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164" cy="780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FD5DCA" w:rsidRPr="004E241C" w:rsidRDefault="00FD5DCA" w:rsidP="00EA19BD">
            <w:pPr>
              <w:ind w:right="-117"/>
              <w:jc w:val="center"/>
              <w:rPr>
                <w:rFonts w:ascii="Kruti Dev 011" w:hAnsi="Kruti Dev 011" w:cs="Times New Roman"/>
                <w:b/>
                <w:bCs/>
                <w:sz w:val="44"/>
                <w:szCs w:val="50"/>
              </w:rPr>
            </w:pPr>
            <w:proofErr w:type="spellStart"/>
            <w:r w:rsidRPr="004E241C">
              <w:rPr>
                <w:rFonts w:ascii="Kruti Dev 011" w:hAnsi="Kruti Dev 011" w:cs="Times New Roman"/>
                <w:b/>
                <w:bCs/>
                <w:sz w:val="44"/>
                <w:szCs w:val="50"/>
              </w:rPr>
              <w:t>Ekgkjktk</w:t>
            </w:r>
            <w:proofErr w:type="spellEnd"/>
            <w:r w:rsidRPr="004E241C">
              <w:rPr>
                <w:rFonts w:ascii="Kruti Dev 011" w:hAnsi="Kruti Dev 011" w:cs="Times New Roman"/>
                <w:b/>
                <w:bCs/>
                <w:sz w:val="44"/>
                <w:szCs w:val="50"/>
              </w:rPr>
              <w:t xml:space="preserve"> </w:t>
            </w:r>
            <w:proofErr w:type="spellStart"/>
            <w:r w:rsidRPr="004E241C">
              <w:rPr>
                <w:rFonts w:ascii="Kruti Dev 011" w:hAnsi="Kruti Dev 011" w:cs="Times New Roman"/>
                <w:b/>
                <w:bCs/>
                <w:sz w:val="44"/>
                <w:szCs w:val="50"/>
              </w:rPr>
              <w:t>xaxk</w:t>
            </w:r>
            <w:proofErr w:type="spellEnd"/>
            <w:r w:rsidRPr="004E241C">
              <w:rPr>
                <w:rFonts w:ascii="Kruti Dev 011" w:hAnsi="Kruti Dev 011" w:cs="Times New Roman"/>
                <w:b/>
                <w:bCs/>
                <w:sz w:val="44"/>
                <w:szCs w:val="50"/>
              </w:rPr>
              <w:t xml:space="preserve"> flag </w:t>
            </w:r>
            <w:proofErr w:type="spellStart"/>
            <w:r w:rsidRPr="004E241C">
              <w:rPr>
                <w:rFonts w:ascii="Kruti Dev 011" w:hAnsi="Kruti Dev 011" w:cs="Times New Roman"/>
                <w:b/>
                <w:bCs/>
                <w:sz w:val="44"/>
                <w:szCs w:val="50"/>
              </w:rPr>
              <w:t>fo'ofo|ky</w:t>
            </w:r>
            <w:proofErr w:type="spellEnd"/>
            <w:r w:rsidRPr="004E241C">
              <w:rPr>
                <w:rFonts w:ascii="Kruti Dev 011" w:hAnsi="Kruti Dev 011" w:cs="Times New Roman"/>
                <w:b/>
                <w:bCs/>
                <w:sz w:val="44"/>
                <w:szCs w:val="50"/>
              </w:rPr>
              <w:t>;</w:t>
            </w:r>
          </w:p>
          <w:p w:rsidR="00FD5DCA" w:rsidRPr="00374C55" w:rsidRDefault="00FD5DCA" w:rsidP="00EA19BD">
            <w:pPr>
              <w:ind w:right="-117"/>
              <w:jc w:val="center"/>
              <w:rPr>
                <w:rFonts w:ascii="Times New Roman" w:hAnsi="Times New Roman" w:cs="Times New Roman"/>
                <w:b/>
                <w:bCs/>
                <w:sz w:val="44"/>
                <w:szCs w:val="50"/>
              </w:rPr>
            </w:pPr>
            <w:r w:rsidRPr="00374C55">
              <w:rPr>
                <w:rFonts w:ascii="Times New Roman" w:hAnsi="Times New Roman" w:cs="Times New Roman"/>
                <w:b/>
                <w:bCs/>
                <w:sz w:val="44"/>
                <w:szCs w:val="50"/>
              </w:rPr>
              <w:t>Maharaja Ganga Singh University</w:t>
            </w:r>
          </w:p>
        </w:tc>
      </w:tr>
    </w:tbl>
    <w:p w:rsidR="00CA5DAC" w:rsidRPr="00240106" w:rsidRDefault="00CA5DAC" w:rsidP="00EA19BD">
      <w:pPr>
        <w:ind w:left="0" w:firstLine="0"/>
        <w:rPr>
          <w:rFonts w:ascii="Times New Roman" w:hAnsi="Times New Roman" w:cs="Times New Roman"/>
          <w:b/>
          <w:bCs/>
          <w:sz w:val="8"/>
          <w:szCs w:val="8"/>
          <w:lang w:val="en-US"/>
        </w:rPr>
      </w:pPr>
    </w:p>
    <w:p w:rsidR="00B06775" w:rsidRDefault="00B06775" w:rsidP="00EA19BD">
      <w:pPr>
        <w:ind w:left="-720" w:right="-784" w:firstLine="0"/>
        <w:rPr>
          <w:rFonts w:ascii="Times New Roman" w:hAnsi="Times New Roman" w:cs="Times New Roman"/>
          <w:b/>
          <w:bCs/>
        </w:rPr>
      </w:pPr>
    </w:p>
    <w:p w:rsidR="00CA5DAC" w:rsidRDefault="00FD5DCA" w:rsidP="00B06775">
      <w:pPr>
        <w:spacing w:line="360" w:lineRule="auto"/>
        <w:ind w:left="-720" w:right="-784" w:firstLine="0"/>
        <w:rPr>
          <w:rFonts w:ascii="Times New Roman" w:hAnsi="Times New Roman" w:cs="Times New Roman"/>
          <w:b/>
          <w:bCs/>
          <w:lang w:val="en-US"/>
        </w:rPr>
      </w:pPr>
      <w:r w:rsidRPr="00AB3444">
        <w:rPr>
          <w:rFonts w:ascii="Times New Roman" w:hAnsi="Times New Roman" w:cs="Times New Roman"/>
          <w:b/>
          <w:bCs/>
        </w:rPr>
        <w:t>A</w:t>
      </w:r>
      <w:r w:rsidR="00CA5DAC" w:rsidRPr="00AB3444">
        <w:rPr>
          <w:rFonts w:ascii="Times New Roman" w:hAnsi="Times New Roman" w:cs="Times New Roman"/>
          <w:b/>
          <w:bCs/>
        </w:rPr>
        <w:t xml:space="preserve">pplications are invited for empanelment of </w:t>
      </w:r>
      <w:r w:rsidR="00CA05F8">
        <w:rPr>
          <w:rFonts w:ascii="Times New Roman" w:hAnsi="Times New Roman" w:cs="Times New Roman"/>
          <w:b/>
          <w:bCs/>
        </w:rPr>
        <w:t>Guest Faculty</w:t>
      </w:r>
      <w:r w:rsidR="00FB6E61" w:rsidRPr="00AB3444">
        <w:rPr>
          <w:rFonts w:ascii="Times New Roman" w:hAnsi="Times New Roman" w:cs="Times New Roman"/>
          <w:b/>
          <w:bCs/>
        </w:rPr>
        <w:t xml:space="preserve"> for the session 202</w:t>
      </w:r>
      <w:r w:rsidR="008867AD" w:rsidRPr="00AB3444">
        <w:rPr>
          <w:rFonts w:ascii="Times New Roman" w:hAnsi="Times New Roman" w:cs="Times New Roman"/>
          <w:b/>
          <w:bCs/>
        </w:rPr>
        <w:t>5</w:t>
      </w:r>
      <w:r w:rsidR="00FB6E61" w:rsidRPr="00AB3444">
        <w:rPr>
          <w:rFonts w:ascii="Times New Roman" w:hAnsi="Times New Roman" w:cs="Times New Roman"/>
          <w:b/>
          <w:bCs/>
        </w:rPr>
        <w:t>-2</w:t>
      </w:r>
      <w:r w:rsidR="008867AD" w:rsidRPr="00AB3444">
        <w:rPr>
          <w:rFonts w:ascii="Times New Roman" w:hAnsi="Times New Roman" w:cs="Times New Roman"/>
          <w:b/>
          <w:bCs/>
        </w:rPr>
        <w:t>6</w:t>
      </w:r>
      <w:r w:rsidR="00CA5DAC" w:rsidRPr="00AB3444">
        <w:rPr>
          <w:rFonts w:ascii="Times New Roman" w:hAnsi="Times New Roman" w:cs="Times New Roman"/>
          <w:b/>
          <w:bCs/>
        </w:rPr>
        <w:t xml:space="preserve"> in various Departments/Centres of Maharaja Ganga Singh University </w:t>
      </w:r>
      <w:r w:rsidR="00CA5DAC" w:rsidRPr="00AB3444">
        <w:rPr>
          <w:rFonts w:ascii="Times New Roman" w:hAnsi="Times New Roman" w:cs="Times New Roman"/>
          <w:b/>
          <w:bCs/>
          <w:color w:val="4F81BD" w:themeColor="accent1"/>
        </w:rPr>
        <w:t xml:space="preserve">on purely per lecture basis. </w:t>
      </w:r>
      <w:r w:rsidR="00CA5DAC" w:rsidRPr="00AB3444">
        <w:rPr>
          <w:rFonts w:ascii="Times New Roman" w:hAnsi="Times New Roman" w:cs="Times New Roman"/>
          <w:b/>
          <w:bCs/>
          <w:lang w:val="en-US"/>
        </w:rPr>
        <w:t xml:space="preserve">Details of Required Qualifications and Experience </w:t>
      </w:r>
      <w:proofErr w:type="gramStart"/>
      <w:r w:rsidR="00CA5DAC" w:rsidRPr="00AB3444">
        <w:rPr>
          <w:rFonts w:ascii="Times New Roman" w:hAnsi="Times New Roman" w:cs="Times New Roman"/>
          <w:b/>
          <w:bCs/>
          <w:lang w:val="en-US"/>
        </w:rPr>
        <w:t>are</w:t>
      </w:r>
      <w:r w:rsidR="00CA05F8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CA5DAC" w:rsidRPr="00AB3444">
        <w:rPr>
          <w:rFonts w:ascii="Times New Roman" w:hAnsi="Times New Roman" w:cs="Times New Roman"/>
          <w:b/>
          <w:bCs/>
          <w:lang w:val="en-US"/>
        </w:rPr>
        <w:t>:</w:t>
      </w:r>
      <w:proofErr w:type="gramEnd"/>
    </w:p>
    <w:p w:rsidR="00B06775" w:rsidRPr="00B06775" w:rsidRDefault="00B06775" w:rsidP="00EA19BD">
      <w:pPr>
        <w:ind w:left="-720" w:right="-784" w:firstLine="0"/>
        <w:rPr>
          <w:rFonts w:ascii="Times New Roman" w:hAnsi="Times New Roman" w:cs="Times New Roman"/>
          <w:b/>
          <w:bCs/>
          <w:sz w:val="8"/>
          <w:szCs w:val="8"/>
          <w:lang w:val="en-US"/>
        </w:rPr>
      </w:pPr>
    </w:p>
    <w:p w:rsidR="00CA5DAC" w:rsidRPr="00240106" w:rsidRDefault="00CA5DAC" w:rsidP="00EA19BD">
      <w:pPr>
        <w:ind w:left="-720" w:right="-784" w:firstLine="0"/>
        <w:rPr>
          <w:rFonts w:ascii="Times New Roman" w:hAnsi="Times New Roman" w:cs="Times New Roman"/>
          <w:b/>
          <w:bCs/>
          <w:sz w:val="10"/>
          <w:szCs w:val="10"/>
          <w:lang w:val="en-US"/>
        </w:rPr>
      </w:pPr>
    </w:p>
    <w:tbl>
      <w:tblPr>
        <w:tblStyle w:val="TableGrid"/>
        <w:tblW w:w="10632" w:type="dxa"/>
        <w:tblInd w:w="-601" w:type="dxa"/>
        <w:tblLayout w:type="fixed"/>
        <w:tblLook w:val="04A0"/>
      </w:tblPr>
      <w:tblGrid>
        <w:gridCol w:w="1702"/>
        <w:gridCol w:w="2558"/>
        <w:gridCol w:w="4246"/>
        <w:gridCol w:w="2126"/>
      </w:tblGrid>
      <w:tr w:rsidR="00B3385C" w:rsidRPr="00B3385C" w:rsidTr="000E234E">
        <w:trPr>
          <w:trHeight w:val="286"/>
        </w:trPr>
        <w:tc>
          <w:tcPr>
            <w:tcW w:w="1702" w:type="dxa"/>
            <w:vAlign w:val="center"/>
          </w:tcPr>
          <w:p w:rsidR="00CA5DAC" w:rsidRPr="00B3385C" w:rsidRDefault="00CA5DAC" w:rsidP="00EA19BD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partments/</w:t>
            </w:r>
          </w:p>
          <w:p w:rsidR="00CA5DAC" w:rsidRPr="00B3385C" w:rsidRDefault="00CA5DAC" w:rsidP="00EA19BD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enters/</w:t>
            </w:r>
            <w:r w:rsidR="000722D3"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rogrammes</w:t>
            </w:r>
          </w:p>
        </w:tc>
        <w:tc>
          <w:tcPr>
            <w:tcW w:w="2558" w:type="dxa"/>
            <w:vAlign w:val="center"/>
          </w:tcPr>
          <w:p w:rsidR="00CA5DAC" w:rsidRPr="00B3385C" w:rsidRDefault="00B3385C" w:rsidP="00EA19BD">
            <w:pPr>
              <w:ind w:left="0" w:right="85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rogrammes/</w:t>
            </w:r>
            <w:r w:rsidR="00CA5DAC"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urses</w:t>
            </w:r>
          </w:p>
        </w:tc>
        <w:tc>
          <w:tcPr>
            <w:tcW w:w="4246" w:type="dxa"/>
            <w:vAlign w:val="center"/>
          </w:tcPr>
          <w:p w:rsidR="00CA5DAC" w:rsidRPr="00B3385C" w:rsidRDefault="00CA5DAC" w:rsidP="00EA19BD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quired Qualifications</w:t>
            </w:r>
          </w:p>
        </w:tc>
        <w:tc>
          <w:tcPr>
            <w:tcW w:w="2126" w:type="dxa"/>
            <w:vAlign w:val="center"/>
          </w:tcPr>
          <w:p w:rsidR="00CA5DAC" w:rsidRPr="00B3385C" w:rsidRDefault="00CA5DAC" w:rsidP="00EA19BD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pecialization</w:t>
            </w:r>
          </w:p>
        </w:tc>
      </w:tr>
      <w:tr w:rsidR="00B3385C" w:rsidRPr="00B3385C" w:rsidTr="000E234E">
        <w:trPr>
          <w:trHeight w:val="684"/>
        </w:trPr>
        <w:tc>
          <w:tcPr>
            <w:tcW w:w="1702" w:type="dxa"/>
            <w:tcBorders>
              <w:bottom w:val="single" w:sz="4" w:space="0" w:color="auto"/>
            </w:tcBorders>
            <w:vAlign w:val="center"/>
          </w:tcPr>
          <w:p w:rsidR="004E241C" w:rsidRPr="00B3385C" w:rsidRDefault="004E241C" w:rsidP="00EA19BD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Zoology</w:t>
            </w:r>
          </w:p>
        </w:tc>
        <w:tc>
          <w:tcPr>
            <w:tcW w:w="2558" w:type="dxa"/>
            <w:vAlign w:val="center"/>
          </w:tcPr>
          <w:p w:rsidR="004E241C" w:rsidRPr="00B3385C" w:rsidRDefault="004E241C" w:rsidP="00EA19BD">
            <w:pPr>
              <w:ind w:left="0" w:right="85" w:firstLine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.Sc. Zoology</w:t>
            </w:r>
          </w:p>
        </w:tc>
        <w:tc>
          <w:tcPr>
            <w:tcW w:w="4246" w:type="dxa"/>
            <w:vAlign w:val="center"/>
          </w:tcPr>
          <w:p w:rsidR="004E241C" w:rsidRPr="00B3385C" w:rsidRDefault="004E241C" w:rsidP="00EA19BD">
            <w:pPr>
              <w:ind w:left="-18" w:hanging="2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 per UGC norms/</w:t>
            </w:r>
            <w:r w:rsidRPr="00B3385C">
              <w:rPr>
                <w:rFonts w:ascii="Times New Roman" w:hAnsi="Times New Roman" w:cs="Times New Roman"/>
                <w:sz w:val="20"/>
                <w:szCs w:val="20"/>
                <w:lang w:bidi="hi-IN"/>
              </w:rPr>
              <w:t xml:space="preserve"> Retired faculty from Universities and Colleges/ Faculty teaching in other Colleges/Universities</w:t>
            </w:r>
          </w:p>
        </w:tc>
        <w:tc>
          <w:tcPr>
            <w:tcW w:w="2126" w:type="dxa"/>
            <w:vAlign w:val="center"/>
          </w:tcPr>
          <w:p w:rsidR="004E241C" w:rsidRPr="00B3385C" w:rsidRDefault="004E241C" w:rsidP="00EA19BD">
            <w:pPr>
              <w:ind w:left="0" w:right="-18" w:firstLine="0"/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</w:p>
        </w:tc>
      </w:tr>
      <w:tr w:rsidR="00B3385C" w:rsidRPr="00B3385C" w:rsidTr="000E234E">
        <w:trPr>
          <w:trHeight w:val="684"/>
        </w:trPr>
        <w:tc>
          <w:tcPr>
            <w:tcW w:w="1702" w:type="dxa"/>
            <w:tcBorders>
              <w:bottom w:val="single" w:sz="4" w:space="0" w:color="auto"/>
            </w:tcBorders>
            <w:vAlign w:val="center"/>
          </w:tcPr>
          <w:p w:rsidR="000722D3" w:rsidRPr="00B3385C" w:rsidRDefault="000722D3" w:rsidP="00EA19BD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rawing and Painting</w:t>
            </w:r>
          </w:p>
        </w:tc>
        <w:tc>
          <w:tcPr>
            <w:tcW w:w="2558" w:type="dxa"/>
            <w:vAlign w:val="center"/>
          </w:tcPr>
          <w:p w:rsidR="000722D3" w:rsidRPr="00B3385C" w:rsidRDefault="000722D3" w:rsidP="00EA19BD">
            <w:pPr>
              <w:ind w:left="0" w:right="85" w:firstLine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.A. in Drawing and </w:t>
            </w:r>
            <w:r w:rsidR="005A3A25" w:rsidRPr="00B3385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inting</w:t>
            </w:r>
          </w:p>
        </w:tc>
        <w:tc>
          <w:tcPr>
            <w:tcW w:w="4246" w:type="dxa"/>
            <w:vAlign w:val="center"/>
          </w:tcPr>
          <w:p w:rsidR="000722D3" w:rsidRPr="00B3385C" w:rsidRDefault="000722D3" w:rsidP="00EA19BD">
            <w:pPr>
              <w:ind w:left="-18" w:hanging="2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 per UGC norms/</w:t>
            </w:r>
            <w:r w:rsidRPr="00B3385C">
              <w:rPr>
                <w:rFonts w:ascii="Times New Roman" w:hAnsi="Times New Roman" w:cs="Times New Roman"/>
                <w:sz w:val="20"/>
                <w:szCs w:val="20"/>
                <w:lang w:bidi="hi-IN"/>
              </w:rPr>
              <w:t xml:space="preserve"> Retired faculty from Universities and Colleges/ Faculty teaching in other Colleges/Universities</w:t>
            </w:r>
          </w:p>
        </w:tc>
        <w:tc>
          <w:tcPr>
            <w:tcW w:w="2126" w:type="dxa"/>
            <w:vAlign w:val="center"/>
          </w:tcPr>
          <w:p w:rsidR="000722D3" w:rsidRPr="00B3385C" w:rsidRDefault="000722D3" w:rsidP="00EA19BD">
            <w:pPr>
              <w:ind w:left="0" w:right="-18" w:firstLine="0"/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</w:p>
        </w:tc>
      </w:tr>
      <w:tr w:rsidR="00B3385C" w:rsidRPr="00B3385C" w:rsidTr="000E234E">
        <w:trPr>
          <w:trHeight w:val="155"/>
        </w:trPr>
        <w:tc>
          <w:tcPr>
            <w:tcW w:w="1702" w:type="dxa"/>
            <w:vAlign w:val="center"/>
          </w:tcPr>
          <w:p w:rsidR="00B3385C" w:rsidRPr="00B3385C" w:rsidRDefault="00B3385C" w:rsidP="00EA19BD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aw</w:t>
            </w:r>
          </w:p>
        </w:tc>
        <w:tc>
          <w:tcPr>
            <w:tcW w:w="2558" w:type="dxa"/>
            <w:vAlign w:val="center"/>
          </w:tcPr>
          <w:p w:rsidR="00B3385C" w:rsidRPr="00B3385C" w:rsidRDefault="00B3385C" w:rsidP="00EA19BD">
            <w:pPr>
              <w:ind w:left="0" w:right="85" w:firstLine="0"/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B3385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w, B.A.LL. B (5 Years), </w:t>
            </w:r>
            <w:r w:rsidRPr="00B3385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LLM, PG Diploma in Legal and Forensic Science</w:t>
            </w:r>
          </w:p>
        </w:tc>
        <w:tc>
          <w:tcPr>
            <w:tcW w:w="4246" w:type="dxa"/>
            <w:vAlign w:val="center"/>
          </w:tcPr>
          <w:p w:rsidR="00B3385C" w:rsidRPr="00B3385C" w:rsidRDefault="00B3385C" w:rsidP="00EA19BD">
            <w:pPr>
              <w:ind w:left="-18" w:hanging="2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3385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 per UGC norms/</w:t>
            </w:r>
            <w:r w:rsidRPr="00B3385C">
              <w:rPr>
                <w:rFonts w:ascii="Times New Roman" w:hAnsi="Times New Roman" w:cs="Times New Roman"/>
                <w:sz w:val="20"/>
                <w:szCs w:val="20"/>
                <w:lang w:bidi="hi-IN"/>
              </w:rPr>
              <w:t xml:space="preserve"> Retired faculty from Universities and Colleges/ Faculty teaching in other Colleges/Universities</w:t>
            </w:r>
          </w:p>
        </w:tc>
        <w:tc>
          <w:tcPr>
            <w:tcW w:w="2126" w:type="dxa"/>
            <w:vAlign w:val="center"/>
          </w:tcPr>
          <w:p w:rsidR="00B3385C" w:rsidRPr="00B3385C" w:rsidRDefault="00B3385C" w:rsidP="00EA19BD">
            <w:pPr>
              <w:ind w:left="0" w:right="-18" w:firstLine="0"/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</w:p>
        </w:tc>
      </w:tr>
    </w:tbl>
    <w:p w:rsidR="000F5D3F" w:rsidRPr="00374C55" w:rsidRDefault="000F5D3F" w:rsidP="000E234E">
      <w:pPr>
        <w:ind w:left="0" w:firstLine="0"/>
        <w:rPr>
          <w:rFonts w:ascii="Times New Roman" w:hAnsi="Times New Roman" w:cs="Times New Roman"/>
        </w:rPr>
      </w:pPr>
    </w:p>
    <w:sectPr w:rsidR="000F5D3F" w:rsidRPr="00374C55" w:rsidSect="00B3385C">
      <w:pgSz w:w="11906" w:h="16838"/>
      <w:pgMar w:top="907" w:right="1440" w:bottom="1361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537C" w:rsidRPr="0020779B" w:rsidRDefault="0067537C" w:rsidP="00FD5DCA">
      <w:pPr>
        <w:rPr>
          <w:rFonts w:cs="Mangal"/>
          <w:szCs w:val="20"/>
          <w:lang w:bidi="hi-IN"/>
        </w:rPr>
      </w:pPr>
      <w:r>
        <w:separator/>
      </w:r>
    </w:p>
  </w:endnote>
  <w:endnote w:type="continuationSeparator" w:id="0">
    <w:p w:rsidR="0067537C" w:rsidRPr="0020779B" w:rsidRDefault="0067537C" w:rsidP="00FD5DCA">
      <w:pPr>
        <w:rPr>
          <w:rFonts w:cs="Mangal"/>
          <w:szCs w:val="20"/>
          <w:lang w:bidi="hi-IN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Kruti Dev 011">
    <w:panose1 w:val="000007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537C" w:rsidRPr="0020779B" w:rsidRDefault="0067537C" w:rsidP="00FD5DCA">
      <w:pPr>
        <w:rPr>
          <w:rFonts w:cs="Mangal"/>
          <w:szCs w:val="20"/>
          <w:lang w:bidi="hi-IN"/>
        </w:rPr>
      </w:pPr>
      <w:r>
        <w:separator/>
      </w:r>
    </w:p>
  </w:footnote>
  <w:footnote w:type="continuationSeparator" w:id="0">
    <w:p w:rsidR="0067537C" w:rsidRPr="0020779B" w:rsidRDefault="0067537C" w:rsidP="00FD5DCA">
      <w:pPr>
        <w:rPr>
          <w:rFonts w:cs="Mangal"/>
          <w:szCs w:val="20"/>
          <w:lang w:bidi="hi-IN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7A66E7"/>
    <w:multiLevelType w:val="hybridMultilevel"/>
    <w:tmpl w:val="0D1E93B8"/>
    <w:lvl w:ilvl="0" w:tplc="7AC44CE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5"/>
        <w:szCs w:val="25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E2NLcwNbMwszA0MDJQ0lEKTi0uzszPAykwqwUAuyowbSwAAAA="/>
  </w:docVars>
  <w:rsids>
    <w:rsidRoot w:val="00CA5DAC"/>
    <w:rsid w:val="00053509"/>
    <w:rsid w:val="0006138B"/>
    <w:rsid w:val="00066BE4"/>
    <w:rsid w:val="000722D3"/>
    <w:rsid w:val="000D76B8"/>
    <w:rsid w:val="000E234E"/>
    <w:rsid w:val="000F5D3F"/>
    <w:rsid w:val="00123E17"/>
    <w:rsid w:val="00144DDE"/>
    <w:rsid w:val="00145913"/>
    <w:rsid w:val="00152F80"/>
    <w:rsid w:val="00184934"/>
    <w:rsid w:val="00186757"/>
    <w:rsid w:val="001B1A7B"/>
    <w:rsid w:val="001D02DB"/>
    <w:rsid w:val="001E200F"/>
    <w:rsid w:val="00237437"/>
    <w:rsid w:val="00240106"/>
    <w:rsid w:val="002A5BB1"/>
    <w:rsid w:val="002B42CC"/>
    <w:rsid w:val="002D24B5"/>
    <w:rsid w:val="00365893"/>
    <w:rsid w:val="00374C55"/>
    <w:rsid w:val="003960DA"/>
    <w:rsid w:val="003B207C"/>
    <w:rsid w:val="003C6C8A"/>
    <w:rsid w:val="003D56FB"/>
    <w:rsid w:val="00426A5B"/>
    <w:rsid w:val="004937D9"/>
    <w:rsid w:val="004A5282"/>
    <w:rsid w:val="004C41EE"/>
    <w:rsid w:val="004C6EC4"/>
    <w:rsid w:val="004C700D"/>
    <w:rsid w:val="004C786C"/>
    <w:rsid w:val="004D3B69"/>
    <w:rsid w:val="004D468D"/>
    <w:rsid w:val="004E241C"/>
    <w:rsid w:val="004E51EB"/>
    <w:rsid w:val="004E5FDB"/>
    <w:rsid w:val="00523137"/>
    <w:rsid w:val="005452F0"/>
    <w:rsid w:val="00547D7A"/>
    <w:rsid w:val="005609F3"/>
    <w:rsid w:val="005A3A25"/>
    <w:rsid w:val="00637F40"/>
    <w:rsid w:val="0067537C"/>
    <w:rsid w:val="00687AF9"/>
    <w:rsid w:val="006F38E5"/>
    <w:rsid w:val="007242AC"/>
    <w:rsid w:val="007A5448"/>
    <w:rsid w:val="007B0B45"/>
    <w:rsid w:val="007C544B"/>
    <w:rsid w:val="007C7128"/>
    <w:rsid w:val="007D0BEB"/>
    <w:rsid w:val="00851D1C"/>
    <w:rsid w:val="00882FC1"/>
    <w:rsid w:val="008867AD"/>
    <w:rsid w:val="00895B4E"/>
    <w:rsid w:val="00947380"/>
    <w:rsid w:val="00973A29"/>
    <w:rsid w:val="0097563D"/>
    <w:rsid w:val="00994062"/>
    <w:rsid w:val="009A0485"/>
    <w:rsid w:val="009E25E2"/>
    <w:rsid w:val="00A20E17"/>
    <w:rsid w:val="00A42995"/>
    <w:rsid w:val="00A91DB2"/>
    <w:rsid w:val="00AB3444"/>
    <w:rsid w:val="00B06775"/>
    <w:rsid w:val="00B3385C"/>
    <w:rsid w:val="00BA7A3F"/>
    <w:rsid w:val="00C04B11"/>
    <w:rsid w:val="00C04E23"/>
    <w:rsid w:val="00C311C9"/>
    <w:rsid w:val="00C360DA"/>
    <w:rsid w:val="00C54FDD"/>
    <w:rsid w:val="00C65C13"/>
    <w:rsid w:val="00C81EF2"/>
    <w:rsid w:val="00C825C2"/>
    <w:rsid w:val="00C94D83"/>
    <w:rsid w:val="00CA05F8"/>
    <w:rsid w:val="00CA0F86"/>
    <w:rsid w:val="00CA5DAC"/>
    <w:rsid w:val="00CB6EC4"/>
    <w:rsid w:val="00CB75EA"/>
    <w:rsid w:val="00CE5AB6"/>
    <w:rsid w:val="00D0782D"/>
    <w:rsid w:val="00D14FEF"/>
    <w:rsid w:val="00D637BC"/>
    <w:rsid w:val="00D73D1D"/>
    <w:rsid w:val="00D81EE7"/>
    <w:rsid w:val="00DC7029"/>
    <w:rsid w:val="00DE7DB0"/>
    <w:rsid w:val="00E20E0D"/>
    <w:rsid w:val="00E43FA5"/>
    <w:rsid w:val="00EA19BD"/>
    <w:rsid w:val="00EA390E"/>
    <w:rsid w:val="00F04D2B"/>
    <w:rsid w:val="00FB6E61"/>
    <w:rsid w:val="00FD5DCA"/>
    <w:rsid w:val="00FF1F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5DAC"/>
    <w:pPr>
      <w:spacing w:after="0" w:line="240" w:lineRule="auto"/>
      <w:ind w:left="74" w:hanging="74"/>
      <w:jc w:val="both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CA5DAC"/>
  </w:style>
  <w:style w:type="character" w:customStyle="1" w:styleId="NoSpacingChar">
    <w:name w:val="No Spacing Char"/>
    <w:basedOn w:val="DefaultParagraphFont"/>
    <w:link w:val="NoSpacing"/>
    <w:uiPriority w:val="1"/>
    <w:rsid w:val="00CA5DAC"/>
    <w:rPr>
      <w:lang w:val="en-IN"/>
    </w:rPr>
  </w:style>
  <w:style w:type="paragraph" w:styleId="ListParagraph">
    <w:name w:val="List Paragraph"/>
    <w:basedOn w:val="Normal"/>
    <w:uiPriority w:val="34"/>
    <w:qFormat/>
    <w:rsid w:val="00CA5DAC"/>
    <w:pPr>
      <w:ind w:left="720"/>
      <w:contextualSpacing/>
    </w:pPr>
  </w:style>
  <w:style w:type="table" w:styleId="TableGrid">
    <w:name w:val="Table Grid"/>
    <w:basedOn w:val="TableNormal"/>
    <w:uiPriority w:val="59"/>
    <w:rsid w:val="00CA5DAC"/>
    <w:pPr>
      <w:spacing w:after="0" w:line="240" w:lineRule="auto"/>
      <w:ind w:left="74" w:hanging="74"/>
      <w:jc w:val="both"/>
    </w:pPr>
    <w:rPr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A5DA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5D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5DAC"/>
    <w:rPr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FD5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5DCA"/>
    <w:rPr>
      <w:lang w:val="en-IN"/>
    </w:rPr>
  </w:style>
  <w:style w:type="paragraph" w:styleId="NormalWeb">
    <w:name w:val="Normal (Web)"/>
    <w:basedOn w:val="Normal"/>
    <w:uiPriority w:val="99"/>
    <w:unhideWhenUsed/>
    <w:rsid w:val="00D637BC"/>
    <w:pPr>
      <w:spacing w:before="100" w:beforeAutospacing="1" w:after="100" w:afterAutospacing="1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esh Harwani</dc:creator>
  <cp:lastModifiedBy>shantilal</cp:lastModifiedBy>
  <cp:revision>52</cp:revision>
  <cp:lastPrinted>2025-06-03T07:06:00Z</cp:lastPrinted>
  <dcterms:created xsi:type="dcterms:W3CDTF">2023-07-20T09:11:00Z</dcterms:created>
  <dcterms:modified xsi:type="dcterms:W3CDTF">2025-10-10T07:39:00Z</dcterms:modified>
</cp:coreProperties>
</file>